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22C23" w14:textId="7400EA26" w:rsidR="000F6781" w:rsidRPr="006B55AA" w:rsidRDefault="000F6781" w:rsidP="00B95FF6">
      <w:pPr>
        <w:spacing w:line="276" w:lineRule="auto"/>
        <w:jc w:val="center"/>
        <w:rPr>
          <w:rFonts w:ascii="Arial" w:hAnsi="Arial" w:cs="Arial"/>
          <w:b/>
          <w:bCs/>
          <w:noProof/>
          <w:szCs w:val="24"/>
          <w:lang w:val="en-US"/>
        </w:rPr>
      </w:pPr>
      <w:r w:rsidRPr="00ED6AA4">
        <w:rPr>
          <w:rFonts w:ascii="Arial" w:hAnsi="Arial" w:cs="Arial"/>
          <w:b/>
          <w:bCs/>
          <w:noProof/>
          <w:szCs w:val="24"/>
        </w:rPr>
        <w:t xml:space="preserve">FORMULIR </w:t>
      </w:r>
      <w:r w:rsidR="001E4CFB" w:rsidRPr="00ED6AA4">
        <w:rPr>
          <w:rFonts w:ascii="Arial" w:hAnsi="Arial" w:cs="Arial"/>
          <w:b/>
          <w:bCs/>
          <w:noProof/>
          <w:szCs w:val="24"/>
        </w:rPr>
        <w:t>PENGAJUAN</w:t>
      </w:r>
      <w:r w:rsidRPr="00ED6AA4">
        <w:rPr>
          <w:rFonts w:ascii="Arial" w:hAnsi="Arial" w:cs="Arial"/>
          <w:b/>
          <w:bCs/>
          <w:noProof/>
          <w:szCs w:val="24"/>
        </w:rPr>
        <w:t xml:space="preserve"> YUDISIUM</w:t>
      </w:r>
      <w:r w:rsidR="006B55AA">
        <w:rPr>
          <w:rFonts w:ascii="Arial" w:hAnsi="Arial" w:cs="Arial"/>
          <w:b/>
          <w:bCs/>
          <w:noProof/>
          <w:szCs w:val="24"/>
          <w:lang w:val="en-US"/>
        </w:rPr>
        <w:t>/ PELEPASAN</w:t>
      </w:r>
      <w:r w:rsidR="0018138F">
        <w:rPr>
          <w:rFonts w:ascii="Arial" w:hAnsi="Arial" w:cs="Arial"/>
          <w:b/>
          <w:bCs/>
          <w:noProof/>
          <w:szCs w:val="24"/>
          <w:lang w:val="en-US"/>
        </w:rPr>
        <w:t xml:space="preserve"> MAHASISWA</w:t>
      </w:r>
    </w:p>
    <w:p w14:paraId="1EF1AB59" w14:textId="77777777" w:rsidR="00E066FA" w:rsidRPr="00ED6AA4" w:rsidRDefault="000F6781" w:rsidP="00B95FF6">
      <w:pPr>
        <w:spacing w:line="276" w:lineRule="auto"/>
        <w:jc w:val="center"/>
        <w:rPr>
          <w:rFonts w:ascii="Arial" w:hAnsi="Arial" w:cs="Arial"/>
          <w:b/>
          <w:bCs/>
          <w:noProof/>
          <w:szCs w:val="24"/>
        </w:rPr>
      </w:pPr>
      <w:r w:rsidRPr="00ED6AA4">
        <w:rPr>
          <w:rFonts w:ascii="Arial" w:hAnsi="Arial" w:cs="Arial"/>
          <w:b/>
          <w:bCs/>
          <w:noProof/>
          <w:szCs w:val="24"/>
        </w:rPr>
        <w:t xml:space="preserve">FAKULTAS KESEHATAN </w:t>
      </w:r>
    </w:p>
    <w:p w14:paraId="33042BB5" w14:textId="4FFFAF37" w:rsidR="000F6781" w:rsidRPr="00ED6AA4" w:rsidRDefault="000F6781" w:rsidP="00B95FF6">
      <w:pPr>
        <w:spacing w:line="276" w:lineRule="auto"/>
        <w:jc w:val="center"/>
        <w:rPr>
          <w:rFonts w:ascii="Arial" w:hAnsi="Arial" w:cs="Arial"/>
          <w:b/>
          <w:bCs/>
          <w:noProof/>
          <w:szCs w:val="24"/>
        </w:rPr>
      </w:pPr>
      <w:r w:rsidRPr="00ED6AA4">
        <w:rPr>
          <w:rFonts w:ascii="Arial" w:hAnsi="Arial" w:cs="Arial"/>
          <w:b/>
          <w:bCs/>
          <w:noProof/>
          <w:szCs w:val="24"/>
        </w:rPr>
        <w:t>UNIVERSITAS SARI MULIA</w:t>
      </w:r>
    </w:p>
    <w:p w14:paraId="2668151D" w14:textId="7B83CCCB" w:rsidR="00215176" w:rsidRPr="00224E90" w:rsidRDefault="000F6781" w:rsidP="00215176">
      <w:pPr>
        <w:spacing w:after="240"/>
        <w:jc w:val="center"/>
        <w:rPr>
          <w:rFonts w:ascii="Arial" w:hAnsi="Arial" w:cs="Arial"/>
          <w:b/>
          <w:bCs/>
          <w:noProof/>
          <w:szCs w:val="24"/>
          <w:lang w:val="en-US"/>
        </w:rPr>
      </w:pPr>
      <w:r w:rsidRPr="00ED6AA4">
        <w:rPr>
          <w:rFonts w:ascii="Arial" w:hAnsi="Arial" w:cs="Arial"/>
          <w:b/>
          <w:bCs/>
          <w:noProof/>
          <w:szCs w:val="24"/>
        </w:rPr>
        <w:t xml:space="preserve">SEMESTER </w:t>
      </w:r>
      <w:r w:rsidR="00215176" w:rsidRPr="00ED6AA4">
        <w:rPr>
          <w:rFonts w:ascii="Arial" w:hAnsi="Arial" w:cs="Arial"/>
          <w:b/>
          <w:bCs/>
          <w:noProof/>
          <w:szCs w:val="24"/>
        </w:rPr>
        <w:t>G</w:t>
      </w:r>
      <w:r w:rsidR="00E228C2">
        <w:rPr>
          <w:rFonts w:ascii="Arial" w:hAnsi="Arial" w:cs="Arial"/>
          <w:b/>
          <w:bCs/>
          <w:noProof/>
          <w:szCs w:val="24"/>
          <w:lang w:val="en-US"/>
        </w:rPr>
        <w:t>ANJIL</w:t>
      </w:r>
      <w:r w:rsidR="00395987">
        <w:rPr>
          <w:rFonts w:ascii="Arial" w:hAnsi="Arial" w:cs="Arial"/>
          <w:b/>
          <w:bCs/>
          <w:noProof/>
          <w:szCs w:val="24"/>
          <w:lang w:val="en-US"/>
        </w:rPr>
        <w:t xml:space="preserve"> </w:t>
      </w:r>
      <w:r w:rsidRPr="00ED6AA4">
        <w:rPr>
          <w:rFonts w:ascii="Arial" w:hAnsi="Arial" w:cs="Arial"/>
          <w:b/>
          <w:bCs/>
          <w:noProof/>
          <w:szCs w:val="24"/>
        </w:rPr>
        <w:t>T</w:t>
      </w:r>
      <w:r w:rsidR="00215176" w:rsidRPr="00ED6AA4">
        <w:rPr>
          <w:rFonts w:ascii="Arial" w:hAnsi="Arial" w:cs="Arial"/>
          <w:b/>
          <w:bCs/>
          <w:noProof/>
          <w:szCs w:val="24"/>
        </w:rPr>
        <w:t>AHUN AKADEMIK</w:t>
      </w:r>
      <w:r w:rsidRPr="00ED6AA4">
        <w:rPr>
          <w:rFonts w:ascii="Arial" w:hAnsi="Arial" w:cs="Arial"/>
          <w:b/>
          <w:bCs/>
          <w:noProof/>
          <w:szCs w:val="24"/>
        </w:rPr>
        <w:t xml:space="preserve"> 20</w:t>
      </w:r>
      <w:r w:rsidR="00072CC7" w:rsidRPr="00ED6AA4">
        <w:rPr>
          <w:rFonts w:ascii="Arial" w:hAnsi="Arial" w:cs="Arial"/>
          <w:b/>
          <w:bCs/>
          <w:noProof/>
          <w:szCs w:val="24"/>
        </w:rPr>
        <w:t>2</w:t>
      </w:r>
      <w:r w:rsidR="00E228C2">
        <w:rPr>
          <w:rFonts w:ascii="Arial" w:hAnsi="Arial" w:cs="Arial"/>
          <w:b/>
          <w:bCs/>
          <w:noProof/>
          <w:szCs w:val="24"/>
          <w:lang w:val="en-US"/>
        </w:rPr>
        <w:t>3</w:t>
      </w:r>
      <w:r w:rsidRPr="00ED6AA4">
        <w:rPr>
          <w:rFonts w:ascii="Arial" w:hAnsi="Arial" w:cs="Arial"/>
          <w:b/>
          <w:bCs/>
          <w:noProof/>
          <w:szCs w:val="24"/>
        </w:rPr>
        <w:t>/20</w:t>
      </w:r>
      <w:r w:rsidR="001E4CFB" w:rsidRPr="00ED6AA4">
        <w:rPr>
          <w:rFonts w:ascii="Arial" w:hAnsi="Arial" w:cs="Arial"/>
          <w:b/>
          <w:bCs/>
          <w:noProof/>
          <w:szCs w:val="24"/>
        </w:rPr>
        <w:t>2</w:t>
      </w:r>
      <w:r w:rsidR="00E228C2">
        <w:rPr>
          <w:rFonts w:ascii="Arial" w:hAnsi="Arial" w:cs="Arial"/>
          <w:b/>
          <w:bCs/>
          <w:noProof/>
          <w:szCs w:val="24"/>
          <w:lang w:val="en-US"/>
        </w:rPr>
        <w:t>4</w:t>
      </w:r>
    </w:p>
    <w:p w14:paraId="19776108" w14:textId="77777777" w:rsidR="000F6781" w:rsidRPr="00ED6AA4" w:rsidRDefault="000F6781" w:rsidP="000F6781">
      <w:pPr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Yang bertanda tangan di bawah ini saya:</w:t>
      </w:r>
    </w:p>
    <w:p w14:paraId="13D22DA6" w14:textId="77777777" w:rsidR="000F6781" w:rsidRPr="00ED6AA4" w:rsidRDefault="000F6781" w:rsidP="000F6781">
      <w:pPr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Nama</w:t>
      </w:r>
      <w:r w:rsidRPr="00ED6AA4">
        <w:rPr>
          <w:rFonts w:ascii="Arial" w:hAnsi="Arial" w:cs="Arial"/>
          <w:noProof/>
          <w:sz w:val="22"/>
        </w:rPr>
        <w:tab/>
      </w:r>
      <w:r w:rsidRPr="00ED6AA4">
        <w:rPr>
          <w:rFonts w:ascii="Arial" w:hAnsi="Arial" w:cs="Arial"/>
          <w:noProof/>
          <w:sz w:val="22"/>
        </w:rPr>
        <w:tab/>
      </w:r>
      <w:r w:rsidR="00396716" w:rsidRPr="00ED6AA4">
        <w:rPr>
          <w:rFonts w:ascii="Arial" w:hAnsi="Arial" w:cs="Arial"/>
          <w:noProof/>
          <w:sz w:val="22"/>
        </w:rPr>
        <w:t>:</w:t>
      </w:r>
      <w:r w:rsidR="0053198D" w:rsidRPr="00ED6AA4">
        <w:rPr>
          <w:rFonts w:ascii="Arial" w:hAnsi="Arial" w:cs="Arial"/>
          <w:noProof/>
          <w:sz w:val="22"/>
        </w:rPr>
        <w:t xml:space="preserve"> </w:t>
      </w:r>
    </w:p>
    <w:p w14:paraId="012E068F" w14:textId="77777777" w:rsidR="00396716" w:rsidRPr="00ED6AA4" w:rsidRDefault="00396716" w:rsidP="000F6781">
      <w:pPr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NIM</w:t>
      </w:r>
      <w:r w:rsidRPr="00ED6AA4">
        <w:rPr>
          <w:rFonts w:ascii="Arial" w:hAnsi="Arial" w:cs="Arial"/>
          <w:noProof/>
          <w:sz w:val="22"/>
        </w:rPr>
        <w:tab/>
      </w:r>
      <w:r w:rsidRPr="00ED6AA4">
        <w:rPr>
          <w:rFonts w:ascii="Arial" w:hAnsi="Arial" w:cs="Arial"/>
          <w:noProof/>
          <w:sz w:val="22"/>
        </w:rPr>
        <w:tab/>
        <w:t>:</w:t>
      </w:r>
      <w:r w:rsidR="0053198D" w:rsidRPr="00ED6AA4">
        <w:rPr>
          <w:rFonts w:ascii="Arial" w:hAnsi="Arial" w:cs="Arial"/>
          <w:noProof/>
          <w:sz w:val="22"/>
        </w:rPr>
        <w:t xml:space="preserve"> </w:t>
      </w:r>
    </w:p>
    <w:p w14:paraId="05FFBA4D" w14:textId="529411C7" w:rsidR="003C236A" w:rsidRPr="00ED6AA4" w:rsidRDefault="00396716" w:rsidP="003C236A">
      <w:pPr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Program Studi</w:t>
      </w:r>
      <w:r w:rsidRPr="00ED6AA4">
        <w:rPr>
          <w:rFonts w:ascii="Arial" w:hAnsi="Arial" w:cs="Arial"/>
          <w:noProof/>
          <w:sz w:val="22"/>
        </w:rPr>
        <w:tab/>
        <w:t>:</w:t>
      </w:r>
      <w:r w:rsidR="0053198D" w:rsidRPr="00ED6AA4">
        <w:rPr>
          <w:rFonts w:ascii="Arial" w:hAnsi="Arial" w:cs="Arial"/>
          <w:noProof/>
          <w:sz w:val="22"/>
        </w:rPr>
        <w:t xml:space="preserve"> </w:t>
      </w:r>
    </w:p>
    <w:p w14:paraId="157AE7D2" w14:textId="3EEDE71A" w:rsidR="003C236A" w:rsidRPr="00ED6AA4" w:rsidRDefault="003C236A" w:rsidP="003C236A">
      <w:pPr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 xml:space="preserve">Tahun Masuk </w:t>
      </w:r>
      <w:r w:rsidR="00020F45" w:rsidRPr="00ED6AA4">
        <w:rPr>
          <w:rFonts w:ascii="Arial" w:hAnsi="Arial" w:cs="Arial"/>
          <w:noProof/>
          <w:sz w:val="22"/>
        </w:rPr>
        <w:tab/>
      </w:r>
      <w:r w:rsidRPr="00ED6AA4">
        <w:rPr>
          <w:rFonts w:ascii="Arial" w:hAnsi="Arial" w:cs="Arial"/>
          <w:noProof/>
          <w:sz w:val="22"/>
        </w:rPr>
        <w:t>:</w:t>
      </w:r>
    </w:p>
    <w:p w14:paraId="3472ECB9" w14:textId="2EB51937" w:rsidR="00396716" w:rsidRPr="00ED6AA4" w:rsidRDefault="001E4CFB" w:rsidP="006C5FD8">
      <w:pPr>
        <w:spacing w:before="240"/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Bermaksud mengajukan diri untuk mengikuti Yudisium</w:t>
      </w:r>
      <w:r w:rsidR="0018138F">
        <w:rPr>
          <w:rFonts w:ascii="Arial" w:hAnsi="Arial" w:cs="Arial"/>
          <w:noProof/>
          <w:sz w:val="22"/>
          <w:lang w:val="en-US"/>
        </w:rPr>
        <w:t>/ Pelepasan</w:t>
      </w:r>
      <w:r w:rsidRPr="00ED6AA4">
        <w:rPr>
          <w:rFonts w:ascii="Arial" w:hAnsi="Arial" w:cs="Arial"/>
          <w:noProof/>
          <w:sz w:val="22"/>
        </w:rPr>
        <w:t xml:space="preserve"> dan telah memenuhi </w:t>
      </w:r>
      <w:r w:rsidR="00396716" w:rsidRPr="00ED6AA4">
        <w:rPr>
          <w:rFonts w:ascii="Arial" w:hAnsi="Arial" w:cs="Arial"/>
          <w:noProof/>
          <w:sz w:val="22"/>
        </w:rPr>
        <w:t>persyaratan Yudisium</w:t>
      </w:r>
      <w:r w:rsidR="0018138F">
        <w:rPr>
          <w:rFonts w:ascii="Arial" w:hAnsi="Arial" w:cs="Arial"/>
          <w:noProof/>
          <w:sz w:val="22"/>
          <w:lang w:val="en-US"/>
        </w:rPr>
        <w:t>/ Pelepasan</w:t>
      </w:r>
      <w:r w:rsidR="00396716" w:rsidRPr="00ED6AA4">
        <w:rPr>
          <w:rFonts w:ascii="Arial" w:hAnsi="Arial" w:cs="Arial"/>
          <w:noProof/>
          <w:sz w:val="22"/>
        </w:rPr>
        <w:t xml:space="preserve"> </w:t>
      </w:r>
      <w:r w:rsidR="00215176" w:rsidRPr="00ED6AA4">
        <w:rPr>
          <w:rFonts w:ascii="Arial" w:hAnsi="Arial" w:cs="Arial"/>
          <w:noProof/>
          <w:sz w:val="22"/>
        </w:rPr>
        <w:t xml:space="preserve">sebagai </w:t>
      </w:r>
      <w:r w:rsidR="00396716" w:rsidRPr="00ED6AA4">
        <w:rPr>
          <w:rFonts w:ascii="Arial" w:hAnsi="Arial" w:cs="Arial"/>
          <w:noProof/>
          <w:sz w:val="22"/>
        </w:rPr>
        <w:t>berikut</w:t>
      </w:r>
      <w:r w:rsidR="00215176" w:rsidRPr="00ED6AA4">
        <w:rPr>
          <w:rFonts w:ascii="Arial" w:hAnsi="Arial" w:cs="Arial"/>
          <w:noProof/>
          <w:sz w:val="22"/>
        </w:rPr>
        <w:t>:</w:t>
      </w:r>
    </w:p>
    <w:tbl>
      <w:tblPr>
        <w:tblStyle w:val="TableGrid"/>
        <w:tblW w:w="5186" w:type="pct"/>
        <w:jc w:val="center"/>
        <w:tblLook w:val="04A0" w:firstRow="1" w:lastRow="0" w:firstColumn="1" w:lastColumn="0" w:noHBand="0" w:noVBand="1"/>
      </w:tblPr>
      <w:tblGrid>
        <w:gridCol w:w="510"/>
        <w:gridCol w:w="3549"/>
        <w:gridCol w:w="1427"/>
        <w:gridCol w:w="1197"/>
        <w:gridCol w:w="1207"/>
        <w:gridCol w:w="1461"/>
      </w:tblGrid>
      <w:tr w:rsidR="00661200" w:rsidRPr="00ED6AA4" w14:paraId="0F7B4D82" w14:textId="3A56B281" w:rsidTr="00661200">
        <w:trPr>
          <w:trHeight w:val="794"/>
          <w:jc w:val="center"/>
        </w:trPr>
        <w:tc>
          <w:tcPr>
            <w:tcW w:w="273" w:type="pct"/>
            <w:vAlign w:val="center"/>
          </w:tcPr>
          <w:p w14:paraId="37F04921" w14:textId="77777777" w:rsidR="00661200" w:rsidRPr="00ED6AA4" w:rsidRDefault="00661200" w:rsidP="00D86245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No</w:t>
            </w:r>
          </w:p>
        </w:tc>
        <w:tc>
          <w:tcPr>
            <w:tcW w:w="1898" w:type="pct"/>
            <w:vAlign w:val="center"/>
          </w:tcPr>
          <w:p w14:paraId="18323B40" w14:textId="77777777" w:rsidR="00661200" w:rsidRPr="00ED6AA4" w:rsidRDefault="00661200" w:rsidP="00D86245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Persyaratan</w:t>
            </w:r>
          </w:p>
        </w:tc>
        <w:tc>
          <w:tcPr>
            <w:tcW w:w="763" w:type="pct"/>
            <w:vAlign w:val="center"/>
          </w:tcPr>
          <w:p w14:paraId="5A17CBEF" w14:textId="07F8DEE0" w:rsidR="00661200" w:rsidRPr="00ED6AA4" w:rsidRDefault="00661200" w:rsidP="00D86245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Keterangan</w:t>
            </w:r>
          </w:p>
        </w:tc>
        <w:tc>
          <w:tcPr>
            <w:tcW w:w="640" w:type="pct"/>
            <w:vAlign w:val="center"/>
          </w:tcPr>
          <w:p w14:paraId="5DF766D1" w14:textId="3B004A3C" w:rsidR="00661200" w:rsidRPr="00ED6AA4" w:rsidRDefault="00661200" w:rsidP="00D86245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Tanggal Verifikasi</w:t>
            </w:r>
          </w:p>
        </w:tc>
        <w:tc>
          <w:tcPr>
            <w:tcW w:w="645" w:type="pct"/>
            <w:vAlign w:val="center"/>
          </w:tcPr>
          <w:p w14:paraId="77303557" w14:textId="77777777" w:rsidR="00661200" w:rsidRPr="00ED6AA4" w:rsidRDefault="00661200" w:rsidP="00D86245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Nama dan Paraf Penerima</w:t>
            </w:r>
          </w:p>
        </w:tc>
        <w:tc>
          <w:tcPr>
            <w:tcW w:w="781" w:type="pct"/>
            <w:vAlign w:val="center"/>
          </w:tcPr>
          <w:p w14:paraId="2B0ACFB6" w14:textId="06192159" w:rsidR="00661200" w:rsidRPr="00661200" w:rsidRDefault="00661200" w:rsidP="00661200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22"/>
                <w:lang w:val="en-US"/>
              </w:rPr>
              <w:t>Catatan (jika ada)</w:t>
            </w:r>
          </w:p>
        </w:tc>
      </w:tr>
      <w:tr w:rsidR="00351CDC" w:rsidRPr="00ED6AA4" w14:paraId="4481CF01" w14:textId="77777777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0859344B" w14:textId="77777777" w:rsidR="00351CDC" w:rsidRPr="00ED6AA4" w:rsidRDefault="00351CDC" w:rsidP="00BD457B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1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5A247AA4" w14:textId="58CF5295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Akademik Program Studi</w:t>
            </w:r>
          </w:p>
        </w:tc>
      </w:tr>
      <w:tr w:rsidR="00351CDC" w:rsidRPr="00ED6AA4" w14:paraId="7F78D548" w14:textId="27467EC9" w:rsidTr="00661200">
        <w:trPr>
          <w:trHeight w:val="873"/>
          <w:jc w:val="center"/>
        </w:trPr>
        <w:tc>
          <w:tcPr>
            <w:tcW w:w="273" w:type="pct"/>
            <w:vMerge/>
          </w:tcPr>
          <w:p w14:paraId="42EF22A5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6B10E024" w14:textId="66244504" w:rsidR="00351CDC" w:rsidRPr="00351CDC" w:rsidRDefault="00351CDC" w:rsidP="00351CDC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70"/>
              <w:rPr>
                <w:rFonts w:ascii="Arial" w:hAnsi="Arial" w:cs="Arial"/>
                <w:noProof/>
                <w:sz w:val="22"/>
              </w:rPr>
            </w:pPr>
            <w:r w:rsidRPr="00351CDC">
              <w:rPr>
                <w:rFonts w:ascii="Arial" w:hAnsi="Arial" w:cs="Arial"/>
                <w:noProof/>
                <w:sz w:val="22"/>
              </w:rPr>
              <w:t>Menyelesaikan Kewajiban dan Tugas akademik sesuai Ketentuan Kurikulum Program Studi</w:t>
            </w:r>
          </w:p>
        </w:tc>
        <w:tc>
          <w:tcPr>
            <w:tcW w:w="763" w:type="pct"/>
          </w:tcPr>
          <w:p w14:paraId="0173BADF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4FD49ECE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ADD1B9B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567AB15F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351CDC" w:rsidRPr="00ED6AA4" w14:paraId="5A7A9834" w14:textId="77777777" w:rsidTr="00661200">
        <w:trPr>
          <w:trHeight w:val="873"/>
          <w:jc w:val="center"/>
        </w:trPr>
        <w:tc>
          <w:tcPr>
            <w:tcW w:w="273" w:type="pct"/>
            <w:vMerge/>
          </w:tcPr>
          <w:p w14:paraId="66119EBB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4D034D7E" w14:textId="1F4E6858" w:rsidR="00351CDC" w:rsidRPr="00351CDC" w:rsidRDefault="00351CDC" w:rsidP="00351CDC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70"/>
              <w:rPr>
                <w:rFonts w:ascii="Arial" w:hAnsi="Arial" w:cs="Arial"/>
                <w:noProof/>
                <w:sz w:val="22"/>
                <w:lang w:val="en-US"/>
              </w:rPr>
            </w:pPr>
            <w:r w:rsidRPr="00351CDC">
              <w:rPr>
                <w:rFonts w:ascii="Arial" w:hAnsi="Arial" w:cs="Arial"/>
                <w:noProof/>
                <w:sz w:val="22"/>
                <w:lang w:val="en-US"/>
              </w:rPr>
              <w:t>Menyerahkan kelengkapan dokumen SKPI dan Soft file SKPI</w:t>
            </w:r>
          </w:p>
        </w:tc>
        <w:tc>
          <w:tcPr>
            <w:tcW w:w="763" w:type="pct"/>
          </w:tcPr>
          <w:p w14:paraId="12C0ACC0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04AFEA4A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6BBBD69F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20258561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130BC8" w:rsidRPr="00ED6AA4" w14:paraId="180EDD2A" w14:textId="77777777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5005E11E" w14:textId="77777777" w:rsidR="00130BC8" w:rsidRPr="00ED6AA4" w:rsidRDefault="00130BC8" w:rsidP="00BD457B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2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68E79A14" w14:textId="3BF366DF" w:rsidR="00130BC8" w:rsidRPr="00ED6AA4" w:rsidRDefault="00130BC8" w:rsidP="00D86245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Kemahasiswaan Program Studi</w:t>
            </w:r>
          </w:p>
        </w:tc>
      </w:tr>
      <w:tr w:rsidR="00351CDC" w:rsidRPr="00ED6AA4" w14:paraId="1ADA4E64" w14:textId="395A7166" w:rsidTr="007A06F3">
        <w:trPr>
          <w:trHeight w:val="1693"/>
          <w:jc w:val="center"/>
        </w:trPr>
        <w:tc>
          <w:tcPr>
            <w:tcW w:w="273" w:type="pct"/>
            <w:vMerge/>
          </w:tcPr>
          <w:p w14:paraId="2B58F49E" w14:textId="77777777" w:rsidR="00351CDC" w:rsidRPr="00ED6AA4" w:rsidRDefault="00351CDC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7999B517" w14:textId="77777777" w:rsidR="00351CDC" w:rsidRDefault="00351CDC" w:rsidP="00130BC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69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Melampirkan sertifikat Lulus PKKMB </w:t>
            </w:r>
          </w:p>
          <w:p w14:paraId="0EAD1D01" w14:textId="18C526AC" w:rsidR="00351CDC" w:rsidRPr="00351CDC" w:rsidRDefault="00351CDC" w:rsidP="00130BC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69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 xml:space="preserve">Melampirkan sertifikat lulus LKMM Tingkat Pra-Dasar </w:t>
            </w: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(</w:t>
            </w: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</w:rPr>
              <w:t>khusus mahasiswa reguler</w:t>
            </w: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>, kecuali profesi</w:t>
            </w: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)</w:t>
            </w:r>
          </w:p>
        </w:tc>
        <w:tc>
          <w:tcPr>
            <w:tcW w:w="763" w:type="pct"/>
          </w:tcPr>
          <w:p w14:paraId="223E6D68" w14:textId="77777777" w:rsidR="00351CDC" w:rsidRPr="00ED6AA4" w:rsidRDefault="00351CDC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4FF7F18B" w14:textId="77777777" w:rsidR="00351CDC" w:rsidRPr="00ED6AA4" w:rsidRDefault="00351CDC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75FA3543" w14:textId="77777777" w:rsidR="00351CDC" w:rsidRPr="00ED6AA4" w:rsidRDefault="00351CDC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5DBD35E3" w14:textId="77777777" w:rsidR="00351CDC" w:rsidRPr="00ED6AA4" w:rsidRDefault="00351CDC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130BC8" w:rsidRPr="00ED6AA4" w14:paraId="600A8D96" w14:textId="77777777" w:rsidTr="00661200">
        <w:trPr>
          <w:trHeight w:val="567"/>
          <w:jc w:val="center"/>
        </w:trPr>
        <w:tc>
          <w:tcPr>
            <w:tcW w:w="273" w:type="pct"/>
            <w:vMerge/>
          </w:tcPr>
          <w:p w14:paraId="0F04188F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0A8F0E8B" w14:textId="77777777" w:rsidR="00130BC8" w:rsidRPr="00FD7F72" w:rsidRDefault="00130BC8" w:rsidP="00130BC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69"/>
              <w:jc w:val="left"/>
              <w:rPr>
                <w:rFonts w:ascii="Arial" w:hAnsi="Arial" w:cs="Arial"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 xml:space="preserve">Mengumpulkan </w:t>
            </w:r>
            <w:r w:rsidRPr="00094F4C">
              <w:rPr>
                <w:rFonts w:ascii="Arial" w:hAnsi="Arial" w:cs="Arial"/>
                <w:noProof/>
                <w:sz w:val="22"/>
                <w:lang w:val="en-US"/>
              </w:rPr>
              <w:t xml:space="preserve">logbook </w:t>
            </w:r>
            <w:r>
              <w:rPr>
                <w:rFonts w:ascii="Arial" w:hAnsi="Arial" w:cs="Arial"/>
                <w:noProof/>
                <w:sz w:val="22"/>
                <w:lang w:val="en-US"/>
              </w:rPr>
              <w:t>Satuan Kredit Kegiatan Mahasiswa (SKKM) dengan rincian:</w:t>
            </w:r>
          </w:p>
          <w:p w14:paraId="2D2DA219" w14:textId="77777777" w:rsidR="00130BC8" w:rsidRDefault="00130BC8" w:rsidP="00130BC8">
            <w:pPr>
              <w:pStyle w:val="ListParagraph"/>
              <w:numPr>
                <w:ilvl w:val="0"/>
                <w:numId w:val="15"/>
              </w:numPr>
              <w:spacing w:line="276" w:lineRule="auto"/>
              <w:jc w:val="left"/>
              <w:rPr>
                <w:rFonts w:ascii="Arial" w:hAnsi="Arial" w:cs="Arial"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Program Diploma III:</w:t>
            </w:r>
          </w:p>
          <w:p w14:paraId="4AB05264" w14:textId="77777777" w:rsidR="00130BC8" w:rsidRPr="00094F4C" w:rsidRDefault="00130BC8" w:rsidP="00130BC8">
            <w:pPr>
              <w:pStyle w:val="ListParagraph"/>
              <w:spacing w:line="276" w:lineRule="auto"/>
              <w:ind w:left="729"/>
              <w:jc w:val="left"/>
              <w:rPr>
                <w:rFonts w:ascii="Arial" w:hAnsi="Arial" w:cs="Arial"/>
                <w:noProof/>
                <w:sz w:val="22"/>
                <w:lang w:val="en-US"/>
              </w:rPr>
            </w:pPr>
            <w:r w:rsidRPr="00094F4C">
              <w:rPr>
                <w:rFonts w:ascii="Arial" w:hAnsi="Arial" w:cs="Arial"/>
                <w:noProof/>
                <w:sz w:val="22"/>
                <w:lang w:val="en-US"/>
              </w:rPr>
              <w:t>Harus memperoleh minimum 500 angka kredit selama masa studi DIII</w:t>
            </w:r>
          </w:p>
          <w:p w14:paraId="6955B58F" w14:textId="77777777" w:rsidR="00130BC8" w:rsidRDefault="00130BC8" w:rsidP="00130BC8">
            <w:pPr>
              <w:pStyle w:val="ListParagraph"/>
              <w:numPr>
                <w:ilvl w:val="0"/>
                <w:numId w:val="15"/>
              </w:numPr>
              <w:spacing w:line="276" w:lineRule="auto"/>
              <w:jc w:val="left"/>
              <w:rPr>
                <w:rFonts w:ascii="Arial" w:hAnsi="Arial" w:cs="Arial"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Program Sarjana:</w:t>
            </w:r>
          </w:p>
          <w:p w14:paraId="18230E69" w14:textId="77777777" w:rsidR="00130BC8" w:rsidRDefault="00130BC8" w:rsidP="00130BC8">
            <w:pPr>
              <w:pStyle w:val="ListParagraph"/>
              <w:spacing w:line="276" w:lineRule="auto"/>
              <w:ind w:left="729"/>
              <w:jc w:val="left"/>
              <w:rPr>
                <w:rFonts w:ascii="Arial" w:hAnsi="Arial" w:cs="Arial"/>
                <w:noProof/>
                <w:sz w:val="22"/>
                <w:lang w:val="en-US"/>
              </w:rPr>
            </w:pPr>
            <w:r w:rsidRPr="00094F4C">
              <w:rPr>
                <w:rFonts w:ascii="Arial" w:hAnsi="Arial" w:cs="Arial"/>
                <w:noProof/>
                <w:sz w:val="22"/>
                <w:lang w:val="en-US"/>
              </w:rPr>
              <w:t xml:space="preserve">Harus memperoleh minimum 700 angka kredit selama masa studi </w:t>
            </w:r>
            <w:r>
              <w:rPr>
                <w:rFonts w:ascii="Arial" w:hAnsi="Arial" w:cs="Arial"/>
                <w:noProof/>
                <w:sz w:val="22"/>
                <w:lang w:val="en-US"/>
              </w:rPr>
              <w:t>Sarjana/ Diploma IV</w:t>
            </w:r>
          </w:p>
          <w:p w14:paraId="2B2EE018" w14:textId="3A48BCE7" w:rsidR="00130BC8" w:rsidRPr="00A22636" w:rsidRDefault="00130BC8" w:rsidP="00130BC8">
            <w:pPr>
              <w:pStyle w:val="ListParagraph"/>
              <w:spacing w:line="276" w:lineRule="auto"/>
              <w:ind w:left="369"/>
              <w:rPr>
                <w:rFonts w:ascii="Arial" w:hAnsi="Arial" w:cs="Arial"/>
                <w:noProof/>
                <w:sz w:val="20"/>
                <w:szCs w:val="20"/>
              </w:rPr>
            </w:pP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lastRenderedPageBreak/>
              <w:t xml:space="preserve">(khusus mahasiswa reguler, </w:t>
            </w:r>
            <w:r w:rsidR="00A6343B"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>kecuali</w:t>
            </w: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 xml:space="preserve"> profesi</w:t>
            </w:r>
            <w:r w:rsidR="008C749F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 xml:space="preserve"> dan RPL</w:t>
            </w: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>)</w:t>
            </w:r>
          </w:p>
        </w:tc>
        <w:tc>
          <w:tcPr>
            <w:tcW w:w="763" w:type="pct"/>
          </w:tcPr>
          <w:p w14:paraId="4057D0C3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03F08CBB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3E5384C7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25198B87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7D504A2A" w14:textId="67486086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18869C36" w14:textId="0C3A2359" w:rsidR="00661200" w:rsidRPr="00ED6AA4" w:rsidRDefault="00661200" w:rsidP="004F6CB9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3</w:t>
            </w:r>
          </w:p>
        </w:tc>
        <w:tc>
          <w:tcPr>
            <w:tcW w:w="3946" w:type="pct"/>
            <w:gridSpan w:val="4"/>
            <w:shd w:val="clear" w:color="auto" w:fill="DBE5F1" w:themeFill="accent1" w:themeFillTint="33"/>
            <w:vAlign w:val="center"/>
          </w:tcPr>
          <w:p w14:paraId="26148C1F" w14:textId="4CF6E24C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LPPM</w:t>
            </w:r>
          </w:p>
        </w:tc>
        <w:tc>
          <w:tcPr>
            <w:tcW w:w="781" w:type="pct"/>
            <w:shd w:val="clear" w:color="auto" w:fill="DBE5F1" w:themeFill="accent1" w:themeFillTint="33"/>
          </w:tcPr>
          <w:p w14:paraId="5EABD1F7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</w:p>
        </w:tc>
      </w:tr>
      <w:tr w:rsidR="00661200" w:rsidRPr="00ED6AA4" w14:paraId="31AE6F3D" w14:textId="00A2D00B" w:rsidTr="00661200">
        <w:trPr>
          <w:trHeight w:val="567"/>
          <w:jc w:val="center"/>
        </w:trPr>
        <w:tc>
          <w:tcPr>
            <w:tcW w:w="273" w:type="pct"/>
            <w:vMerge/>
            <w:vAlign w:val="center"/>
          </w:tcPr>
          <w:p w14:paraId="548C1487" w14:textId="77777777" w:rsidR="00661200" w:rsidRPr="00ED6AA4" w:rsidRDefault="00661200" w:rsidP="004F6CB9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485A4481" w14:textId="2D6D69C3" w:rsidR="00661200" w:rsidRPr="00ED6AA4" w:rsidRDefault="00A14B82" w:rsidP="004F6CB9">
            <w:pPr>
              <w:spacing w:line="276" w:lineRule="auto"/>
              <w:jc w:val="left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Validasi</w:t>
            </w:r>
            <w:r w:rsidR="00661200" w:rsidRPr="00ED6AA4">
              <w:rPr>
                <w:rFonts w:ascii="Arial" w:hAnsi="Arial" w:cs="Arial"/>
                <w:noProof/>
                <w:sz w:val="22"/>
              </w:rPr>
              <w:t xml:space="preserve"> Naskah Tugas Akhir yang telah dijilid</w:t>
            </w:r>
          </w:p>
          <w:p w14:paraId="75127B10" w14:textId="77777777" w:rsidR="00661200" w:rsidRDefault="00661200" w:rsidP="004F6CB9">
            <w:pPr>
              <w:spacing w:line="276" w:lineRule="auto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(Skripsi, Karya Tulis Ilmiah, dan Studi Kasus)</w:t>
            </w:r>
          </w:p>
          <w:p w14:paraId="1CFC4F25" w14:textId="780158E6" w:rsidR="00130BC8" w:rsidRPr="00A22636" w:rsidRDefault="00130BC8" w:rsidP="00130BC8">
            <w:pPr>
              <w:spacing w:line="276" w:lineRule="auto"/>
              <w:ind w:left="86"/>
              <w:jc w:val="left"/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</w:pP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t>(</w:t>
            </w: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>tidak berlaku untuk jenjang profesi</w:t>
            </w: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t>)</w:t>
            </w:r>
          </w:p>
        </w:tc>
        <w:tc>
          <w:tcPr>
            <w:tcW w:w="763" w:type="pct"/>
          </w:tcPr>
          <w:p w14:paraId="1674F897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20716A89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3A10CDA8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0113EB46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1266E566" w14:textId="77777777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247E6D4D" w14:textId="1798EDE7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4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72CBE040" w14:textId="74359586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Keuangan</w:t>
            </w:r>
          </w:p>
        </w:tc>
      </w:tr>
      <w:tr w:rsidR="00661200" w:rsidRPr="00ED6AA4" w14:paraId="52771329" w14:textId="5592FD03" w:rsidTr="00661200">
        <w:trPr>
          <w:trHeight w:val="425"/>
          <w:jc w:val="center"/>
        </w:trPr>
        <w:tc>
          <w:tcPr>
            <w:tcW w:w="273" w:type="pct"/>
            <w:vMerge/>
          </w:tcPr>
          <w:p w14:paraId="107B2E22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60A58B0B" w14:textId="77777777" w:rsidR="00661200" w:rsidRPr="00ED6AA4" w:rsidRDefault="00661200" w:rsidP="00661200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Bebas administrasi keuangan</w:t>
            </w:r>
          </w:p>
        </w:tc>
        <w:tc>
          <w:tcPr>
            <w:tcW w:w="763" w:type="pct"/>
          </w:tcPr>
          <w:p w14:paraId="49D403C8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65A1E0E0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0E3CEDAF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03014033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124D8A8C" w14:textId="62088B6A" w:rsidTr="00661200">
        <w:trPr>
          <w:trHeight w:val="417"/>
          <w:jc w:val="center"/>
        </w:trPr>
        <w:tc>
          <w:tcPr>
            <w:tcW w:w="273" w:type="pct"/>
            <w:vMerge/>
          </w:tcPr>
          <w:p w14:paraId="3D26FBC3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1B9548F3" w14:textId="77777777" w:rsidR="00661200" w:rsidRPr="00ED6AA4" w:rsidRDefault="00661200" w:rsidP="00661200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Iuran alumni</w:t>
            </w:r>
          </w:p>
        </w:tc>
        <w:tc>
          <w:tcPr>
            <w:tcW w:w="763" w:type="pct"/>
            <w:vAlign w:val="center"/>
          </w:tcPr>
          <w:p w14:paraId="491C5557" w14:textId="77777777" w:rsidR="00661200" w:rsidRPr="00ED6AA4" w:rsidRDefault="00661200" w:rsidP="00661200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Rp.  50.000</w:t>
            </w:r>
          </w:p>
        </w:tc>
        <w:tc>
          <w:tcPr>
            <w:tcW w:w="640" w:type="pct"/>
          </w:tcPr>
          <w:p w14:paraId="5F02B3E2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05BBD7AC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7CD945C3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15F81ECD" w14:textId="36563C08" w:rsidTr="00661200">
        <w:trPr>
          <w:trHeight w:val="409"/>
          <w:jc w:val="center"/>
        </w:trPr>
        <w:tc>
          <w:tcPr>
            <w:tcW w:w="273" w:type="pct"/>
            <w:vMerge/>
          </w:tcPr>
          <w:p w14:paraId="43C8E504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0D06A139" w14:textId="77777777" w:rsidR="00661200" w:rsidRPr="00ED6AA4" w:rsidRDefault="00661200" w:rsidP="00661200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Sumbangan alumni</w:t>
            </w:r>
          </w:p>
        </w:tc>
        <w:tc>
          <w:tcPr>
            <w:tcW w:w="763" w:type="pct"/>
            <w:vAlign w:val="center"/>
          </w:tcPr>
          <w:p w14:paraId="5263C838" w14:textId="77777777" w:rsidR="00661200" w:rsidRPr="00ED6AA4" w:rsidRDefault="00661200" w:rsidP="00661200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Rp.  50.000</w:t>
            </w:r>
          </w:p>
        </w:tc>
        <w:tc>
          <w:tcPr>
            <w:tcW w:w="640" w:type="pct"/>
          </w:tcPr>
          <w:p w14:paraId="5904F53E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E4130C1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2549D1DB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A14B82" w:rsidRPr="00ED6AA4" w14:paraId="54AF76C4" w14:textId="77777777" w:rsidTr="00661200">
        <w:trPr>
          <w:trHeight w:val="409"/>
          <w:jc w:val="center"/>
        </w:trPr>
        <w:tc>
          <w:tcPr>
            <w:tcW w:w="273" w:type="pct"/>
          </w:tcPr>
          <w:p w14:paraId="34B68EFE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5A986B5B" w14:textId="725FD35E" w:rsidR="00A14B82" w:rsidRPr="00ED6AA4" w:rsidRDefault="00A14B82" w:rsidP="00A14B82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Sumbangan Buku Perpustakaan</w:t>
            </w:r>
          </w:p>
        </w:tc>
        <w:tc>
          <w:tcPr>
            <w:tcW w:w="763" w:type="pct"/>
            <w:vAlign w:val="center"/>
          </w:tcPr>
          <w:p w14:paraId="245B6E08" w14:textId="613CB8B4" w:rsidR="00A14B82" w:rsidRPr="00ED6AA4" w:rsidRDefault="00A14B82" w:rsidP="00A14B82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Rp.100.000</w:t>
            </w:r>
          </w:p>
        </w:tc>
        <w:tc>
          <w:tcPr>
            <w:tcW w:w="640" w:type="pct"/>
          </w:tcPr>
          <w:p w14:paraId="6298F8EE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1929C01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1077882A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A14B82" w:rsidRPr="00ED6AA4" w14:paraId="26222C60" w14:textId="77777777" w:rsidTr="00661200">
        <w:trPr>
          <w:trHeight w:val="409"/>
          <w:jc w:val="center"/>
        </w:trPr>
        <w:tc>
          <w:tcPr>
            <w:tcW w:w="273" w:type="pct"/>
          </w:tcPr>
          <w:p w14:paraId="6A6C304A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53858716" w14:textId="7186BF75" w:rsidR="00A14B82" w:rsidRPr="00ED6AA4" w:rsidRDefault="00A14B82" w:rsidP="00A14B82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Sumbangan alat laboratorium</w:t>
            </w:r>
          </w:p>
        </w:tc>
        <w:tc>
          <w:tcPr>
            <w:tcW w:w="763" w:type="pct"/>
            <w:vAlign w:val="center"/>
          </w:tcPr>
          <w:p w14:paraId="449C28AA" w14:textId="596BE530" w:rsidR="00A14B82" w:rsidRPr="00ED6AA4" w:rsidRDefault="00A14B82" w:rsidP="00A14B82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Rp.100.000</w:t>
            </w:r>
          </w:p>
        </w:tc>
        <w:tc>
          <w:tcPr>
            <w:tcW w:w="640" w:type="pct"/>
          </w:tcPr>
          <w:p w14:paraId="35D0DB26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8740F08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077171AA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649E9D58" w14:textId="77777777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6AC26B46" w14:textId="45E6EDA0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5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382E55CE" w14:textId="1C0474F6" w:rsidR="00661200" w:rsidRPr="00ED6AA4" w:rsidRDefault="00661200" w:rsidP="00462E09">
            <w:pPr>
              <w:spacing w:line="276" w:lineRule="auto"/>
              <w:jc w:val="left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Laboratorium Skill dan OSCE</w:t>
            </w:r>
          </w:p>
        </w:tc>
      </w:tr>
      <w:tr w:rsidR="00661200" w:rsidRPr="00ED6AA4" w14:paraId="1E0661B6" w14:textId="2BF3DCAD" w:rsidTr="00661200">
        <w:trPr>
          <w:jc w:val="center"/>
        </w:trPr>
        <w:tc>
          <w:tcPr>
            <w:tcW w:w="273" w:type="pct"/>
            <w:vMerge/>
          </w:tcPr>
          <w:p w14:paraId="34072D2F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125D335A" w14:textId="035230E1" w:rsidR="00661200" w:rsidRPr="00ED6AA4" w:rsidRDefault="00661200" w:rsidP="00215176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46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Bebas peminjaman alat laboratorium</w:t>
            </w:r>
          </w:p>
        </w:tc>
        <w:tc>
          <w:tcPr>
            <w:tcW w:w="763" w:type="pct"/>
          </w:tcPr>
          <w:p w14:paraId="1C87BDEB" w14:textId="77777777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1E8D9905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39341495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4565B5AF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70206BFD" w14:textId="69F7D66F" w:rsidTr="00661200">
        <w:trPr>
          <w:jc w:val="center"/>
        </w:trPr>
        <w:tc>
          <w:tcPr>
            <w:tcW w:w="273" w:type="pct"/>
            <w:vMerge/>
          </w:tcPr>
          <w:p w14:paraId="0594EFDF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3DC2FC81" w14:textId="65E1B219" w:rsidR="00661200" w:rsidRPr="00ED6AA4" w:rsidRDefault="00661200" w:rsidP="00215176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46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Bebas tanggungan ganti rugi alat laboratorium</w:t>
            </w:r>
          </w:p>
        </w:tc>
        <w:tc>
          <w:tcPr>
            <w:tcW w:w="763" w:type="pct"/>
          </w:tcPr>
          <w:p w14:paraId="7C5DA711" w14:textId="77777777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2FDF3EF2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27EA8DA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63EA54B0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1883599A" w14:textId="77777777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61597A6F" w14:textId="220AE772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6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405F0659" w14:textId="3F561633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Perpustakaan</w:t>
            </w:r>
          </w:p>
        </w:tc>
      </w:tr>
      <w:tr w:rsidR="00A14B82" w:rsidRPr="00ED6AA4" w14:paraId="72D8F4BA" w14:textId="2FDF2AC5" w:rsidTr="00661200">
        <w:trPr>
          <w:trHeight w:val="768"/>
          <w:jc w:val="center"/>
        </w:trPr>
        <w:tc>
          <w:tcPr>
            <w:tcW w:w="273" w:type="pct"/>
            <w:vMerge/>
            <w:vAlign w:val="center"/>
          </w:tcPr>
          <w:p w14:paraId="0E8DC8EC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7061AF18" w14:textId="5B0A7883" w:rsidR="00A14B82" w:rsidRPr="00A14B82" w:rsidRDefault="00A14B82" w:rsidP="00A14B82">
            <w:pPr>
              <w:pStyle w:val="ListParagraph"/>
              <w:numPr>
                <w:ilvl w:val="0"/>
                <w:numId w:val="14"/>
              </w:numPr>
              <w:spacing w:line="240" w:lineRule="auto"/>
              <w:ind w:left="364"/>
              <w:rPr>
                <w:rFonts w:ascii="Arial" w:hAnsi="Arial" w:cs="Arial"/>
                <w:noProof/>
                <w:sz w:val="22"/>
              </w:rPr>
            </w:pPr>
            <w:r w:rsidRPr="0036444D">
              <w:rPr>
                <w:rFonts w:ascii="Arial" w:hAnsi="Arial" w:cs="Arial"/>
                <w:noProof/>
                <w:sz w:val="22"/>
                <w:lang w:val="en-US"/>
              </w:rPr>
              <w:t xml:space="preserve">Menyerahkan hardcopy tugas akhir (Skripsi, KTI / Studi Kasus) </w:t>
            </w:r>
          </w:p>
        </w:tc>
        <w:tc>
          <w:tcPr>
            <w:tcW w:w="763" w:type="pct"/>
          </w:tcPr>
          <w:p w14:paraId="6E870FBF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4E73FF1B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530E9E3A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1F788D07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A14B82" w:rsidRPr="00ED6AA4" w14:paraId="34862D8E" w14:textId="6EC707A1" w:rsidTr="00661200">
        <w:trPr>
          <w:jc w:val="center"/>
        </w:trPr>
        <w:tc>
          <w:tcPr>
            <w:tcW w:w="273" w:type="pct"/>
            <w:vMerge/>
            <w:vAlign w:val="center"/>
          </w:tcPr>
          <w:p w14:paraId="0211378D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698CBE17" w14:textId="26AB81BB" w:rsidR="00A14B82" w:rsidRPr="00ED6AA4" w:rsidRDefault="00A14B82" w:rsidP="00A14B82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46"/>
              <w:rPr>
                <w:rFonts w:ascii="Arial" w:hAnsi="Arial" w:cs="Arial"/>
                <w:noProof/>
                <w:sz w:val="22"/>
              </w:rPr>
            </w:pPr>
            <w:r w:rsidRPr="0036444D">
              <w:rPr>
                <w:rFonts w:ascii="Arial" w:hAnsi="Arial" w:cs="Arial"/>
                <w:noProof/>
                <w:sz w:val="22"/>
                <w:lang w:val="en-US"/>
              </w:rPr>
              <w:t>Menyerahkan soft file Proposal dan Skripsi / KTI / Studi kasus</w:t>
            </w:r>
          </w:p>
        </w:tc>
        <w:tc>
          <w:tcPr>
            <w:tcW w:w="763" w:type="pct"/>
          </w:tcPr>
          <w:p w14:paraId="57655618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65A4AA1D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791EFABD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647C8D45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A14B82" w:rsidRPr="00ED6AA4" w14:paraId="783E057B" w14:textId="19446B8E" w:rsidTr="00661200">
        <w:trPr>
          <w:jc w:val="center"/>
        </w:trPr>
        <w:tc>
          <w:tcPr>
            <w:tcW w:w="273" w:type="pct"/>
            <w:vMerge/>
            <w:vAlign w:val="center"/>
          </w:tcPr>
          <w:p w14:paraId="060C77B2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27589BD1" w14:textId="428D1A6A" w:rsidR="00A14B82" w:rsidRPr="00ED6AA4" w:rsidRDefault="00A14B82" w:rsidP="00A14B82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46"/>
              <w:rPr>
                <w:rFonts w:ascii="Arial" w:hAnsi="Arial" w:cs="Arial"/>
                <w:noProof/>
                <w:sz w:val="22"/>
              </w:rPr>
            </w:pPr>
            <w:r w:rsidRPr="00232CA9">
              <w:rPr>
                <w:rFonts w:ascii="Arial" w:hAnsi="Arial" w:cs="Arial"/>
                <w:noProof/>
                <w:sz w:val="22"/>
              </w:rPr>
              <w:t>Bebas peminjaman buku perpustakaan</w:t>
            </w:r>
          </w:p>
        </w:tc>
        <w:tc>
          <w:tcPr>
            <w:tcW w:w="763" w:type="pct"/>
          </w:tcPr>
          <w:p w14:paraId="0D5E6497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7945A927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00773522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70DEF81B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A14B82" w:rsidRPr="00ED6AA4" w14:paraId="1B7E86A7" w14:textId="34E115A0" w:rsidTr="000800A9">
        <w:trPr>
          <w:trHeight w:val="567"/>
          <w:jc w:val="center"/>
        </w:trPr>
        <w:tc>
          <w:tcPr>
            <w:tcW w:w="273" w:type="pct"/>
            <w:vMerge/>
            <w:vAlign w:val="center"/>
          </w:tcPr>
          <w:p w14:paraId="1A8E7508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662C8294" w14:textId="0B28E11C" w:rsidR="00A14B82" w:rsidRPr="00ED6AA4" w:rsidRDefault="00A14B82" w:rsidP="00A14B82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Bebas denda peminjaman buku perpustakaan</w:t>
            </w:r>
          </w:p>
        </w:tc>
        <w:tc>
          <w:tcPr>
            <w:tcW w:w="763" w:type="pct"/>
            <w:vAlign w:val="center"/>
          </w:tcPr>
          <w:p w14:paraId="549A5D54" w14:textId="3BBE1441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40FB3921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00CB8A1F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3A0771AB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7E4B0EAC" w14:textId="77777777" w:rsidTr="00661200">
        <w:trPr>
          <w:trHeight w:val="205"/>
          <w:jc w:val="center"/>
        </w:trPr>
        <w:tc>
          <w:tcPr>
            <w:tcW w:w="273" w:type="pct"/>
            <w:vMerge w:val="restart"/>
            <w:vAlign w:val="center"/>
          </w:tcPr>
          <w:p w14:paraId="7DF5135D" w14:textId="18AB1553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7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141ED7D7" w14:textId="71BF22BA" w:rsidR="00661200" w:rsidRPr="00A22636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  <w:lang w:val="en-US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 xml:space="preserve">Bagian </w:t>
            </w:r>
            <w:r w:rsidR="00A22636">
              <w:rPr>
                <w:rFonts w:ascii="Arial" w:hAnsi="Arial" w:cs="Arial"/>
                <w:b/>
                <w:bCs/>
                <w:noProof/>
                <w:sz w:val="22"/>
                <w:lang w:val="en-US"/>
              </w:rPr>
              <w:t>UFLA</w:t>
            </w:r>
          </w:p>
        </w:tc>
      </w:tr>
      <w:tr w:rsidR="00661200" w:rsidRPr="00ED6AA4" w14:paraId="483ACB54" w14:textId="362AB381" w:rsidTr="00661200">
        <w:trPr>
          <w:trHeight w:val="567"/>
          <w:jc w:val="center"/>
        </w:trPr>
        <w:tc>
          <w:tcPr>
            <w:tcW w:w="273" w:type="pct"/>
            <w:vMerge/>
            <w:vAlign w:val="center"/>
          </w:tcPr>
          <w:p w14:paraId="4CD48BC4" w14:textId="77777777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058EF855" w14:textId="77777777" w:rsidR="00661200" w:rsidRPr="00ED6AA4" w:rsidRDefault="00661200" w:rsidP="00126DB1">
            <w:pPr>
              <w:spacing w:line="276" w:lineRule="auto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TOEFL </w:t>
            </w:r>
            <w:r w:rsidRPr="00ED6AA4">
              <w:rPr>
                <w:rFonts w:ascii="Arial" w:hAnsi="Arial" w:cs="Arial"/>
                <w:i/>
                <w:iCs/>
                <w:noProof/>
                <w:sz w:val="22"/>
              </w:rPr>
              <w:t>Prediction Score</w:t>
            </w:r>
            <w:r w:rsidRPr="00ED6AA4">
              <w:rPr>
                <w:rFonts w:ascii="Arial" w:hAnsi="Arial" w:cs="Arial"/>
                <w:noProof/>
                <w:sz w:val="22"/>
              </w:rPr>
              <w:t xml:space="preserve"> ≥400</w:t>
            </w:r>
          </w:p>
          <w:p w14:paraId="1102ACCE" w14:textId="1B73BAF9" w:rsidR="00661200" w:rsidRPr="00A22636" w:rsidRDefault="00661200" w:rsidP="00126DB1">
            <w:pPr>
              <w:spacing w:line="276" w:lineRule="auto"/>
              <w:jc w:val="left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(Khusus program studi Diploma dan Sarjana</w:t>
            </w:r>
            <w:r w:rsidR="00A22636"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t xml:space="preserve"> regular/ RPL</w:t>
            </w: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)</w:t>
            </w:r>
          </w:p>
        </w:tc>
        <w:tc>
          <w:tcPr>
            <w:tcW w:w="763" w:type="pct"/>
            <w:vAlign w:val="center"/>
          </w:tcPr>
          <w:p w14:paraId="2EAC2311" w14:textId="77777777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1CCA20EA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115D6D67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1F35291E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0AAB4FD3" w14:textId="557721CA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7F670025" w14:textId="175DCF64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8</w:t>
            </w:r>
          </w:p>
        </w:tc>
        <w:tc>
          <w:tcPr>
            <w:tcW w:w="3946" w:type="pct"/>
            <w:gridSpan w:val="4"/>
            <w:shd w:val="clear" w:color="auto" w:fill="DBE5F1" w:themeFill="accent1" w:themeFillTint="33"/>
            <w:vAlign w:val="center"/>
          </w:tcPr>
          <w:p w14:paraId="3EEFA575" w14:textId="6F6B7944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CDC</w:t>
            </w:r>
          </w:p>
        </w:tc>
        <w:tc>
          <w:tcPr>
            <w:tcW w:w="781" w:type="pct"/>
            <w:shd w:val="clear" w:color="auto" w:fill="DBE5F1" w:themeFill="accent1" w:themeFillTint="33"/>
          </w:tcPr>
          <w:p w14:paraId="56581D92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</w:p>
        </w:tc>
      </w:tr>
      <w:tr w:rsidR="00130BC8" w:rsidRPr="00ED6AA4" w14:paraId="0D434DFF" w14:textId="0D73460E" w:rsidTr="00661200">
        <w:trPr>
          <w:trHeight w:val="567"/>
          <w:jc w:val="center"/>
        </w:trPr>
        <w:tc>
          <w:tcPr>
            <w:tcW w:w="273" w:type="pct"/>
            <w:vMerge/>
            <w:vAlign w:val="center"/>
          </w:tcPr>
          <w:p w14:paraId="122D5C07" w14:textId="77777777" w:rsidR="00130BC8" w:rsidRPr="00ED6AA4" w:rsidRDefault="00130BC8" w:rsidP="00130BC8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71302C77" w14:textId="4AC12C7D" w:rsidR="00130BC8" w:rsidRPr="00130BC8" w:rsidRDefault="00130BC8" w:rsidP="00130BC8">
            <w:pPr>
              <w:pStyle w:val="ListParagraph"/>
              <w:numPr>
                <w:ilvl w:val="0"/>
                <w:numId w:val="17"/>
              </w:numPr>
              <w:spacing w:line="240" w:lineRule="auto"/>
              <w:ind w:left="370" w:hanging="284"/>
              <w:jc w:val="left"/>
              <w:rPr>
                <w:rFonts w:ascii="Arial" w:hAnsi="Arial" w:cs="Arial"/>
                <w:noProof/>
                <w:sz w:val="22"/>
              </w:rPr>
            </w:pPr>
            <w:r w:rsidRPr="00130BC8">
              <w:rPr>
                <w:rFonts w:ascii="Arial" w:hAnsi="Arial" w:cs="Arial"/>
                <w:noProof/>
                <w:sz w:val="22"/>
              </w:rPr>
              <w:t>Mengisi direktori alumni</w:t>
            </w:r>
            <w:r w:rsidRPr="00130BC8">
              <w:rPr>
                <w:rFonts w:ascii="Arial" w:hAnsi="Arial" w:cs="Arial"/>
                <w:noProof/>
                <w:sz w:val="22"/>
                <w:lang w:val="en-US"/>
              </w:rPr>
              <w:t xml:space="preserve"> dan bergabung di dalam grup alumni</w:t>
            </w:r>
          </w:p>
        </w:tc>
        <w:tc>
          <w:tcPr>
            <w:tcW w:w="763" w:type="pct"/>
            <w:vAlign w:val="center"/>
          </w:tcPr>
          <w:p w14:paraId="6026CCB6" w14:textId="77777777" w:rsidR="00130BC8" w:rsidRPr="00ED6AA4" w:rsidRDefault="00130BC8" w:rsidP="00130BC8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4B884925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466AE0EA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1A533CAA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130BC8" w:rsidRPr="00ED6AA4" w14:paraId="0A67B5CE" w14:textId="064AF45E" w:rsidTr="00661200">
        <w:trPr>
          <w:trHeight w:val="567"/>
          <w:jc w:val="center"/>
        </w:trPr>
        <w:tc>
          <w:tcPr>
            <w:tcW w:w="273" w:type="pct"/>
            <w:vMerge/>
            <w:vAlign w:val="center"/>
          </w:tcPr>
          <w:p w14:paraId="0F5EE43A" w14:textId="77777777" w:rsidR="00130BC8" w:rsidRPr="00ED6AA4" w:rsidRDefault="00130BC8" w:rsidP="00130BC8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066DBF85" w14:textId="77777777" w:rsidR="00A22636" w:rsidRPr="00A22636" w:rsidRDefault="00130BC8" w:rsidP="00A22636">
            <w:pPr>
              <w:pStyle w:val="ListParagraph"/>
              <w:numPr>
                <w:ilvl w:val="0"/>
                <w:numId w:val="17"/>
              </w:numPr>
              <w:spacing w:line="240" w:lineRule="auto"/>
              <w:ind w:left="370" w:hanging="284"/>
              <w:jc w:val="left"/>
              <w:rPr>
                <w:rFonts w:ascii="Arial" w:hAnsi="Arial" w:cs="Arial"/>
                <w:noProof/>
                <w:sz w:val="22"/>
              </w:rPr>
            </w:pPr>
            <w:r w:rsidRPr="004E3EB4">
              <w:rPr>
                <w:rFonts w:ascii="Arial" w:hAnsi="Arial" w:cs="Arial"/>
                <w:noProof/>
                <w:sz w:val="22"/>
              </w:rPr>
              <w:t>Mengikuti Kegiatan</w:t>
            </w:r>
            <w:r w:rsidRPr="004E3EB4">
              <w:rPr>
                <w:rFonts w:ascii="Arial" w:hAnsi="Arial" w:cs="Arial"/>
                <w:i/>
                <w:iCs/>
                <w:noProof/>
                <w:sz w:val="22"/>
              </w:rPr>
              <w:t xml:space="preserve"> Career Day &amp; Job Fair</w:t>
            </w:r>
          </w:p>
          <w:p w14:paraId="46664F40" w14:textId="20235482" w:rsidR="00130BC8" w:rsidRPr="00A22636" w:rsidRDefault="00130BC8" w:rsidP="00A22636">
            <w:pPr>
              <w:spacing w:line="240" w:lineRule="auto"/>
              <w:ind w:left="86"/>
              <w:jc w:val="left"/>
              <w:rPr>
                <w:rFonts w:ascii="Arial" w:hAnsi="Arial" w:cs="Arial"/>
                <w:noProof/>
                <w:sz w:val="22"/>
              </w:rPr>
            </w:pP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</w:rPr>
              <w:t>(Khusus Mahasiswa Reguler)</w:t>
            </w:r>
          </w:p>
        </w:tc>
        <w:tc>
          <w:tcPr>
            <w:tcW w:w="763" w:type="pct"/>
            <w:vAlign w:val="center"/>
          </w:tcPr>
          <w:p w14:paraId="5DFB1D58" w14:textId="77777777" w:rsidR="00130BC8" w:rsidRPr="00ED6AA4" w:rsidRDefault="00130BC8" w:rsidP="00130BC8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05A1A3AC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510A3C6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048D6CE1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</w:tbl>
    <w:p w14:paraId="75569E8D" w14:textId="77777777" w:rsidR="005D5F80" w:rsidRDefault="00F764CE" w:rsidP="00661200">
      <w:pPr>
        <w:spacing w:line="240" w:lineRule="auto"/>
        <w:ind w:left="-112" w:hanging="84"/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 xml:space="preserve"> </w:t>
      </w:r>
    </w:p>
    <w:p w14:paraId="79DB22DE" w14:textId="77777777" w:rsidR="005D5F80" w:rsidRDefault="005D5F80">
      <w:pPr>
        <w:spacing w:after="160" w:line="259" w:lineRule="auto"/>
        <w:jc w:val="left"/>
        <w:rPr>
          <w:rFonts w:ascii="Arial" w:hAnsi="Arial" w:cs="Arial"/>
          <w:noProof/>
          <w:sz w:val="22"/>
        </w:rPr>
      </w:pPr>
      <w:r>
        <w:rPr>
          <w:rFonts w:ascii="Arial" w:hAnsi="Arial" w:cs="Arial"/>
          <w:noProof/>
          <w:sz w:val="22"/>
        </w:rPr>
        <w:br w:type="page"/>
      </w:r>
    </w:p>
    <w:p w14:paraId="34B42E86" w14:textId="170D7200" w:rsidR="00661200" w:rsidRPr="00661200" w:rsidRDefault="00661200" w:rsidP="00661200">
      <w:pPr>
        <w:spacing w:line="240" w:lineRule="auto"/>
        <w:ind w:left="-112" w:hanging="84"/>
        <w:rPr>
          <w:rFonts w:ascii="Arial" w:hAnsi="Arial" w:cs="Arial"/>
          <w:b/>
          <w:bCs/>
          <w:noProof/>
          <w:sz w:val="22"/>
          <w:lang w:val="en-US"/>
        </w:rPr>
      </w:pPr>
      <w:r w:rsidRPr="00661200">
        <w:rPr>
          <w:rFonts w:ascii="Arial" w:hAnsi="Arial" w:cs="Arial"/>
          <w:b/>
          <w:bCs/>
          <w:noProof/>
          <w:sz w:val="22"/>
          <w:lang w:val="en-US"/>
        </w:rPr>
        <w:lastRenderedPageBreak/>
        <w:t>Keterangan:</w:t>
      </w:r>
    </w:p>
    <w:p w14:paraId="58A84B65" w14:textId="5E0A606D" w:rsidR="00661200" w:rsidRDefault="00661200" w:rsidP="00661200">
      <w:pPr>
        <w:pStyle w:val="ListParagraph"/>
        <w:numPr>
          <w:ilvl w:val="0"/>
          <w:numId w:val="13"/>
        </w:numPr>
        <w:spacing w:line="240" w:lineRule="auto"/>
        <w:ind w:left="426"/>
        <w:rPr>
          <w:rFonts w:ascii="Arial" w:hAnsi="Arial" w:cs="Arial"/>
          <w:noProof/>
          <w:sz w:val="22"/>
          <w:lang w:val="en-US"/>
        </w:rPr>
      </w:pPr>
      <w:r>
        <w:rPr>
          <w:rFonts w:ascii="Arial" w:hAnsi="Arial" w:cs="Arial"/>
          <w:noProof/>
          <w:sz w:val="22"/>
          <w:lang w:val="en-US"/>
        </w:rPr>
        <w:t>Setiap bagian (lembaga/unit) yang sudah memverifikasi wajib menyertakan nama jelas, paraf dan stampel</w:t>
      </w:r>
    </w:p>
    <w:p w14:paraId="5E1A0E73" w14:textId="310207D0" w:rsidR="00661200" w:rsidRPr="00661200" w:rsidRDefault="00661200" w:rsidP="00661200">
      <w:pPr>
        <w:pStyle w:val="ListParagraph"/>
        <w:numPr>
          <w:ilvl w:val="0"/>
          <w:numId w:val="13"/>
        </w:numPr>
        <w:spacing w:before="240" w:line="240" w:lineRule="auto"/>
        <w:ind w:left="426"/>
        <w:rPr>
          <w:rFonts w:ascii="Arial" w:hAnsi="Arial" w:cs="Arial"/>
          <w:noProof/>
          <w:sz w:val="22"/>
          <w:lang w:val="en-US"/>
        </w:rPr>
      </w:pPr>
      <w:r>
        <w:rPr>
          <w:rFonts w:ascii="Arial" w:hAnsi="Arial" w:cs="Arial"/>
          <w:noProof/>
          <w:sz w:val="22"/>
          <w:lang w:val="en-US"/>
        </w:rPr>
        <w:t>Jika sudah diverifikasi, maka dianggap mahasiswa sudah memenuhi persyaratan dari setiap bagian</w:t>
      </w:r>
    </w:p>
    <w:p w14:paraId="600081C5" w14:textId="69CB3B70" w:rsidR="00396716" w:rsidRPr="00ED6AA4" w:rsidRDefault="006C5FD8" w:rsidP="00844100">
      <w:pPr>
        <w:spacing w:before="240"/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Demikian yang dapat saya sampaikan. Atas perhatiannya, saya ucapkan terima kasih.</w:t>
      </w:r>
    </w:p>
    <w:p w14:paraId="1CF45841" w14:textId="644A1121" w:rsidR="00BD2089" w:rsidRPr="00224E90" w:rsidRDefault="00BD2089" w:rsidP="00BD2089">
      <w:pPr>
        <w:spacing w:before="240"/>
        <w:jc w:val="right"/>
        <w:rPr>
          <w:rFonts w:ascii="Arial" w:hAnsi="Arial" w:cs="Arial"/>
          <w:noProof/>
          <w:sz w:val="22"/>
          <w:lang w:val="en-US"/>
        </w:rPr>
      </w:pPr>
      <w:r w:rsidRPr="00ED6AA4">
        <w:rPr>
          <w:rFonts w:ascii="Arial" w:hAnsi="Arial" w:cs="Arial"/>
          <w:noProof/>
          <w:sz w:val="22"/>
        </w:rPr>
        <w:t>Banjarmasin, ...................... 202</w:t>
      </w:r>
      <w:r w:rsidR="00E228C2">
        <w:rPr>
          <w:rFonts w:ascii="Arial" w:hAnsi="Arial" w:cs="Arial"/>
          <w:noProof/>
          <w:sz w:val="22"/>
          <w:lang w:val="en-US"/>
        </w:rPr>
        <w:t>4</w:t>
      </w:r>
    </w:p>
    <w:tbl>
      <w:tblPr>
        <w:tblStyle w:val="TableGrid"/>
        <w:tblW w:w="80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3506"/>
      </w:tblGrid>
      <w:tr w:rsidR="004E4F9D" w:rsidRPr="00ED6AA4" w14:paraId="4B6DAB23" w14:textId="77777777" w:rsidTr="00135D76">
        <w:trPr>
          <w:jc w:val="center"/>
        </w:trPr>
        <w:tc>
          <w:tcPr>
            <w:tcW w:w="4536" w:type="dxa"/>
          </w:tcPr>
          <w:p w14:paraId="436F55A4" w14:textId="79B36DDE" w:rsidR="004E4F9D" w:rsidRPr="00ED6AA4" w:rsidRDefault="004E4F9D" w:rsidP="004E4F9D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Men</w:t>
            </w:r>
            <w:r w:rsidR="00395987">
              <w:rPr>
                <w:rFonts w:ascii="Arial" w:hAnsi="Arial" w:cs="Arial"/>
                <w:noProof/>
                <w:sz w:val="22"/>
                <w:lang w:val="en-US"/>
              </w:rPr>
              <w:t>yetujui</w:t>
            </w:r>
            <w:r w:rsidRPr="00ED6AA4">
              <w:rPr>
                <w:rFonts w:ascii="Arial" w:hAnsi="Arial" w:cs="Arial"/>
                <w:noProof/>
                <w:sz w:val="22"/>
              </w:rPr>
              <w:t>,</w:t>
            </w:r>
          </w:p>
          <w:p w14:paraId="21355FF4" w14:textId="0C0AE079" w:rsidR="004E4F9D" w:rsidRPr="00224E90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  <w:lang w:val="en-US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Ketua </w:t>
            </w:r>
            <w:r w:rsidR="00224E90">
              <w:rPr>
                <w:rFonts w:ascii="Arial" w:hAnsi="Arial" w:cs="Arial"/>
                <w:noProof/>
                <w:sz w:val="22"/>
                <w:lang w:val="en-US"/>
              </w:rPr>
              <w:t>Jurusan/ Ketua Program Studi</w:t>
            </w:r>
          </w:p>
        </w:tc>
        <w:tc>
          <w:tcPr>
            <w:tcW w:w="3506" w:type="dxa"/>
          </w:tcPr>
          <w:p w14:paraId="17AED249" w14:textId="77777777" w:rsidR="004E4F9D" w:rsidRPr="00ED6AA4" w:rsidRDefault="004E4F9D" w:rsidP="004E4F9D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  <w:p w14:paraId="28C5E84D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Pemohon </w:t>
            </w:r>
          </w:p>
        </w:tc>
      </w:tr>
      <w:tr w:rsidR="004E4F9D" w:rsidRPr="00ED6AA4" w14:paraId="2753C460" w14:textId="77777777" w:rsidTr="00135D76">
        <w:trPr>
          <w:jc w:val="center"/>
        </w:trPr>
        <w:tc>
          <w:tcPr>
            <w:tcW w:w="4536" w:type="dxa"/>
          </w:tcPr>
          <w:p w14:paraId="494B3D66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667F4A2B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3C4D44D7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47D86A69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54770E3E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……………………………..</w:t>
            </w:r>
          </w:p>
        </w:tc>
        <w:tc>
          <w:tcPr>
            <w:tcW w:w="3506" w:type="dxa"/>
          </w:tcPr>
          <w:p w14:paraId="766A4107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654DA7F2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6F30D93C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400AC955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78DAA980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77A59BB7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…………………………………</w:t>
            </w:r>
          </w:p>
        </w:tc>
      </w:tr>
      <w:tr w:rsidR="004E4F9D" w:rsidRPr="00ED6AA4" w14:paraId="57885F6E" w14:textId="77777777" w:rsidTr="00135D76">
        <w:trPr>
          <w:jc w:val="center"/>
        </w:trPr>
        <w:tc>
          <w:tcPr>
            <w:tcW w:w="4536" w:type="dxa"/>
          </w:tcPr>
          <w:p w14:paraId="53A16B51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NIK. </w:t>
            </w:r>
          </w:p>
        </w:tc>
        <w:tc>
          <w:tcPr>
            <w:tcW w:w="3506" w:type="dxa"/>
          </w:tcPr>
          <w:p w14:paraId="729EF776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NIM. </w:t>
            </w:r>
          </w:p>
        </w:tc>
      </w:tr>
    </w:tbl>
    <w:p w14:paraId="25C1D8A7" w14:textId="77777777" w:rsidR="00E97369" w:rsidRPr="00ED6AA4" w:rsidRDefault="00E97369" w:rsidP="004E4F9D">
      <w:pPr>
        <w:spacing w:before="240"/>
        <w:rPr>
          <w:rFonts w:cs="Arial"/>
          <w:noProof/>
        </w:rPr>
      </w:pPr>
    </w:p>
    <w:tbl>
      <w:tblPr>
        <w:tblStyle w:val="TableGrid"/>
        <w:tblW w:w="453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395987" w:rsidRPr="00ED6AA4" w14:paraId="5D0D3B1B" w14:textId="77777777" w:rsidTr="00395987">
        <w:trPr>
          <w:jc w:val="center"/>
        </w:trPr>
        <w:tc>
          <w:tcPr>
            <w:tcW w:w="4536" w:type="dxa"/>
          </w:tcPr>
          <w:p w14:paraId="48B5CCE3" w14:textId="1E8FDEE7" w:rsidR="00395987" w:rsidRPr="00ED6AA4" w:rsidRDefault="00395987" w:rsidP="00395987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Men</w:t>
            </w:r>
            <w:r>
              <w:rPr>
                <w:rFonts w:ascii="Arial" w:hAnsi="Arial" w:cs="Arial"/>
                <w:noProof/>
                <w:sz w:val="22"/>
              </w:rPr>
              <w:t>getahui</w:t>
            </w:r>
            <w:r w:rsidRPr="00ED6AA4">
              <w:rPr>
                <w:rFonts w:ascii="Arial" w:hAnsi="Arial" w:cs="Arial"/>
                <w:noProof/>
                <w:sz w:val="22"/>
              </w:rPr>
              <w:t>,</w:t>
            </w:r>
          </w:p>
          <w:p w14:paraId="77FF8E33" w14:textId="77777777" w:rsidR="00395987" w:rsidRDefault="00395987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Dekan Fakultas Kesehatan</w:t>
            </w:r>
          </w:p>
          <w:p w14:paraId="3A28DAAF" w14:textId="77777777" w:rsidR="00661200" w:rsidRDefault="00661200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</w:p>
          <w:p w14:paraId="3AE42AAF" w14:textId="77777777" w:rsidR="00661200" w:rsidRDefault="00661200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</w:p>
          <w:p w14:paraId="6923AA1D" w14:textId="77777777" w:rsidR="00661200" w:rsidRDefault="00661200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</w:p>
          <w:p w14:paraId="0181EE9F" w14:textId="4DC3B350" w:rsidR="00661200" w:rsidRPr="00395987" w:rsidRDefault="00661200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</w:p>
        </w:tc>
      </w:tr>
      <w:tr w:rsidR="00395987" w:rsidRPr="00ED6AA4" w14:paraId="34F6028B" w14:textId="77777777" w:rsidTr="00395987">
        <w:trPr>
          <w:jc w:val="center"/>
        </w:trPr>
        <w:tc>
          <w:tcPr>
            <w:tcW w:w="4536" w:type="dxa"/>
          </w:tcPr>
          <w:p w14:paraId="1CAD9A8B" w14:textId="2CB5332D" w:rsidR="00395987" w:rsidRPr="00395987" w:rsidRDefault="00395987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apt. Noval, S.Farm, M.Farm.</w:t>
            </w:r>
          </w:p>
        </w:tc>
      </w:tr>
      <w:tr w:rsidR="00395987" w:rsidRPr="00ED6AA4" w14:paraId="66644DA9" w14:textId="77777777" w:rsidTr="00395987">
        <w:trPr>
          <w:jc w:val="center"/>
        </w:trPr>
        <w:tc>
          <w:tcPr>
            <w:tcW w:w="4536" w:type="dxa"/>
          </w:tcPr>
          <w:p w14:paraId="5CCC6A35" w14:textId="00DFEF41" w:rsidR="00395987" w:rsidRPr="00395987" w:rsidRDefault="00395987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NIK. </w:t>
            </w:r>
            <w:r>
              <w:rPr>
                <w:rFonts w:ascii="Arial" w:hAnsi="Arial" w:cs="Arial"/>
                <w:noProof/>
                <w:sz w:val="22"/>
                <w:lang w:val="en-US"/>
              </w:rPr>
              <w:t>1166042017095</w:t>
            </w:r>
          </w:p>
        </w:tc>
      </w:tr>
    </w:tbl>
    <w:p w14:paraId="18A14268" w14:textId="77777777" w:rsidR="00805F2D" w:rsidRPr="00ED6AA4" w:rsidRDefault="00805F2D" w:rsidP="00661200">
      <w:pPr>
        <w:spacing w:before="240"/>
        <w:rPr>
          <w:rFonts w:ascii="Arial" w:hAnsi="Arial" w:cs="Arial"/>
          <w:noProof/>
          <w:sz w:val="22"/>
        </w:rPr>
      </w:pPr>
    </w:p>
    <w:sectPr w:rsidR="00805F2D" w:rsidRPr="00ED6AA4" w:rsidSect="003B651A">
      <w:pgSz w:w="11906" w:h="16838" w:code="9"/>
      <w:pgMar w:top="1134" w:right="1440" w:bottom="1701" w:left="1440" w:header="720" w:footer="720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74FD0"/>
    <w:multiLevelType w:val="hybridMultilevel"/>
    <w:tmpl w:val="EAFEB92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4C2EC9"/>
    <w:multiLevelType w:val="hybridMultilevel"/>
    <w:tmpl w:val="BB064E9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124CCA"/>
    <w:multiLevelType w:val="hybridMultilevel"/>
    <w:tmpl w:val="D28E42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660402"/>
    <w:multiLevelType w:val="hybridMultilevel"/>
    <w:tmpl w:val="C91A915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EB1E65"/>
    <w:multiLevelType w:val="hybridMultilevel"/>
    <w:tmpl w:val="5DBA3B2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DE2A1B"/>
    <w:multiLevelType w:val="hybridMultilevel"/>
    <w:tmpl w:val="EF1462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95A6F"/>
    <w:multiLevelType w:val="hybridMultilevel"/>
    <w:tmpl w:val="F50EC72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2D1A82"/>
    <w:multiLevelType w:val="hybridMultilevel"/>
    <w:tmpl w:val="31D4E5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61604"/>
    <w:multiLevelType w:val="hybridMultilevel"/>
    <w:tmpl w:val="288021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D47F48"/>
    <w:multiLevelType w:val="hybridMultilevel"/>
    <w:tmpl w:val="4D8C4C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795993"/>
    <w:multiLevelType w:val="hybridMultilevel"/>
    <w:tmpl w:val="C038AE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B48BD"/>
    <w:multiLevelType w:val="hybridMultilevel"/>
    <w:tmpl w:val="3DECFC8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113780"/>
    <w:multiLevelType w:val="hybridMultilevel"/>
    <w:tmpl w:val="53C880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012F94"/>
    <w:multiLevelType w:val="hybridMultilevel"/>
    <w:tmpl w:val="863C34C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020EC"/>
    <w:multiLevelType w:val="hybridMultilevel"/>
    <w:tmpl w:val="5456DF84"/>
    <w:lvl w:ilvl="0" w:tplc="B9C2FB5A">
      <w:start w:val="1"/>
      <w:numFmt w:val="decimal"/>
      <w:lvlText w:val="%1)"/>
      <w:lvlJc w:val="left"/>
      <w:pPr>
        <w:ind w:left="7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9" w:hanging="360"/>
      </w:pPr>
    </w:lvl>
    <w:lvl w:ilvl="2" w:tplc="0409001B" w:tentative="1">
      <w:start w:val="1"/>
      <w:numFmt w:val="lowerRoman"/>
      <w:lvlText w:val="%3."/>
      <w:lvlJc w:val="right"/>
      <w:pPr>
        <w:ind w:left="2169" w:hanging="180"/>
      </w:pPr>
    </w:lvl>
    <w:lvl w:ilvl="3" w:tplc="0409000F" w:tentative="1">
      <w:start w:val="1"/>
      <w:numFmt w:val="decimal"/>
      <w:lvlText w:val="%4."/>
      <w:lvlJc w:val="left"/>
      <w:pPr>
        <w:ind w:left="2889" w:hanging="360"/>
      </w:pPr>
    </w:lvl>
    <w:lvl w:ilvl="4" w:tplc="04090019" w:tentative="1">
      <w:start w:val="1"/>
      <w:numFmt w:val="lowerLetter"/>
      <w:lvlText w:val="%5."/>
      <w:lvlJc w:val="left"/>
      <w:pPr>
        <w:ind w:left="3609" w:hanging="360"/>
      </w:pPr>
    </w:lvl>
    <w:lvl w:ilvl="5" w:tplc="0409001B" w:tentative="1">
      <w:start w:val="1"/>
      <w:numFmt w:val="lowerRoman"/>
      <w:lvlText w:val="%6."/>
      <w:lvlJc w:val="right"/>
      <w:pPr>
        <w:ind w:left="4329" w:hanging="180"/>
      </w:pPr>
    </w:lvl>
    <w:lvl w:ilvl="6" w:tplc="0409000F" w:tentative="1">
      <w:start w:val="1"/>
      <w:numFmt w:val="decimal"/>
      <w:lvlText w:val="%7."/>
      <w:lvlJc w:val="left"/>
      <w:pPr>
        <w:ind w:left="5049" w:hanging="360"/>
      </w:pPr>
    </w:lvl>
    <w:lvl w:ilvl="7" w:tplc="04090019" w:tentative="1">
      <w:start w:val="1"/>
      <w:numFmt w:val="lowerLetter"/>
      <w:lvlText w:val="%8."/>
      <w:lvlJc w:val="left"/>
      <w:pPr>
        <w:ind w:left="5769" w:hanging="360"/>
      </w:pPr>
    </w:lvl>
    <w:lvl w:ilvl="8" w:tplc="04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15" w15:restartNumberingAfterBreak="0">
    <w:nsid w:val="631B520F"/>
    <w:multiLevelType w:val="hybridMultilevel"/>
    <w:tmpl w:val="EF6EDC8A"/>
    <w:lvl w:ilvl="0" w:tplc="181A2252">
      <w:start w:val="1"/>
      <w:numFmt w:val="lowerLetter"/>
      <w:lvlText w:val="%1."/>
      <w:lvlJc w:val="left"/>
      <w:pPr>
        <w:ind w:left="706" w:hanging="360"/>
      </w:pPr>
      <w:rPr>
        <w:rFonts w:ascii="Arial" w:eastAsiaTheme="minorHAnsi" w:hAnsi="Arial" w:cs="Arial"/>
      </w:rPr>
    </w:lvl>
    <w:lvl w:ilvl="1" w:tplc="38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16" w15:restartNumberingAfterBreak="0">
    <w:nsid w:val="6EF20EBE"/>
    <w:multiLevelType w:val="hybridMultilevel"/>
    <w:tmpl w:val="9CBA0CA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AE231A"/>
    <w:multiLevelType w:val="hybridMultilevel"/>
    <w:tmpl w:val="5DBA3B2E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789662">
    <w:abstractNumId w:val="1"/>
  </w:num>
  <w:num w:numId="2" w16cid:durableId="1482846500">
    <w:abstractNumId w:val="7"/>
  </w:num>
  <w:num w:numId="3" w16cid:durableId="577902443">
    <w:abstractNumId w:val="0"/>
  </w:num>
  <w:num w:numId="4" w16cid:durableId="1721438414">
    <w:abstractNumId w:val="10"/>
  </w:num>
  <w:num w:numId="5" w16cid:durableId="145316492">
    <w:abstractNumId w:val="9"/>
  </w:num>
  <w:num w:numId="6" w16cid:durableId="276958849">
    <w:abstractNumId w:val="2"/>
  </w:num>
  <w:num w:numId="7" w16cid:durableId="1009991251">
    <w:abstractNumId w:val="3"/>
  </w:num>
  <w:num w:numId="8" w16cid:durableId="630944781">
    <w:abstractNumId w:val="8"/>
  </w:num>
  <w:num w:numId="9" w16cid:durableId="186797228">
    <w:abstractNumId w:val="11"/>
  </w:num>
  <w:num w:numId="10" w16cid:durableId="2140804644">
    <w:abstractNumId w:val="6"/>
  </w:num>
  <w:num w:numId="11" w16cid:durableId="82379890">
    <w:abstractNumId w:val="17"/>
  </w:num>
  <w:num w:numId="12" w16cid:durableId="1091780293">
    <w:abstractNumId w:val="4"/>
  </w:num>
  <w:num w:numId="13" w16cid:durableId="1645547388">
    <w:abstractNumId w:val="12"/>
  </w:num>
  <w:num w:numId="14" w16cid:durableId="2092658914">
    <w:abstractNumId w:val="15"/>
  </w:num>
  <w:num w:numId="15" w16cid:durableId="1201939810">
    <w:abstractNumId w:val="14"/>
  </w:num>
  <w:num w:numId="16" w16cid:durableId="1966233658">
    <w:abstractNumId w:val="5"/>
  </w:num>
  <w:num w:numId="17" w16cid:durableId="663240913">
    <w:abstractNumId w:val="13"/>
  </w:num>
  <w:num w:numId="18" w16cid:durableId="155812689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TAzMbSwMDI0NrFQ0lEKTi0uzszPAymwrAUAw9tqJCwAAAA="/>
  </w:docVars>
  <w:rsids>
    <w:rsidRoot w:val="00176287"/>
    <w:rsid w:val="00020F45"/>
    <w:rsid w:val="00021F56"/>
    <w:rsid w:val="00030EC8"/>
    <w:rsid w:val="00072CC7"/>
    <w:rsid w:val="000A0469"/>
    <w:rsid w:val="000D52F6"/>
    <w:rsid w:val="000D62F2"/>
    <w:rsid w:val="000F6781"/>
    <w:rsid w:val="00126DB1"/>
    <w:rsid w:val="00126EB5"/>
    <w:rsid w:val="00130BC8"/>
    <w:rsid w:val="00135D76"/>
    <w:rsid w:val="00155CAB"/>
    <w:rsid w:val="00167BE2"/>
    <w:rsid w:val="0017280E"/>
    <w:rsid w:val="00176287"/>
    <w:rsid w:val="0018138F"/>
    <w:rsid w:val="00181EAC"/>
    <w:rsid w:val="001C6BA2"/>
    <w:rsid w:val="001E4CFB"/>
    <w:rsid w:val="001E5084"/>
    <w:rsid w:val="001F2BF2"/>
    <w:rsid w:val="001F4591"/>
    <w:rsid w:val="002068F8"/>
    <w:rsid w:val="00215176"/>
    <w:rsid w:val="00224E90"/>
    <w:rsid w:val="00226678"/>
    <w:rsid w:val="00237719"/>
    <w:rsid w:val="0025306F"/>
    <w:rsid w:val="002744BB"/>
    <w:rsid w:val="002952B6"/>
    <w:rsid w:val="002A1758"/>
    <w:rsid w:val="002A3848"/>
    <w:rsid w:val="002E67B1"/>
    <w:rsid w:val="003007F3"/>
    <w:rsid w:val="003015A6"/>
    <w:rsid w:val="0031546E"/>
    <w:rsid w:val="00342BA6"/>
    <w:rsid w:val="00351CDC"/>
    <w:rsid w:val="00395987"/>
    <w:rsid w:val="00396716"/>
    <w:rsid w:val="003A0BB7"/>
    <w:rsid w:val="003B651A"/>
    <w:rsid w:val="003C236A"/>
    <w:rsid w:val="00432428"/>
    <w:rsid w:val="00446656"/>
    <w:rsid w:val="00453EFB"/>
    <w:rsid w:val="00462E09"/>
    <w:rsid w:val="004807F9"/>
    <w:rsid w:val="004A0E1A"/>
    <w:rsid w:val="004A4B6F"/>
    <w:rsid w:val="004B24B7"/>
    <w:rsid w:val="004B7C46"/>
    <w:rsid w:val="004D1226"/>
    <w:rsid w:val="004E0CAC"/>
    <w:rsid w:val="004E3EB4"/>
    <w:rsid w:val="004E4F9D"/>
    <w:rsid w:val="004F6CB9"/>
    <w:rsid w:val="00500D43"/>
    <w:rsid w:val="0053198D"/>
    <w:rsid w:val="005639EA"/>
    <w:rsid w:val="005743F4"/>
    <w:rsid w:val="00590321"/>
    <w:rsid w:val="00596EF6"/>
    <w:rsid w:val="005A5FBA"/>
    <w:rsid w:val="005D5F80"/>
    <w:rsid w:val="00661200"/>
    <w:rsid w:val="00674D27"/>
    <w:rsid w:val="00687D75"/>
    <w:rsid w:val="006B55AA"/>
    <w:rsid w:val="006C5FD8"/>
    <w:rsid w:val="006F5FE8"/>
    <w:rsid w:val="006F7A77"/>
    <w:rsid w:val="00734E4C"/>
    <w:rsid w:val="00745089"/>
    <w:rsid w:val="007544C4"/>
    <w:rsid w:val="00805F2D"/>
    <w:rsid w:val="008108FE"/>
    <w:rsid w:val="008150F1"/>
    <w:rsid w:val="008209A4"/>
    <w:rsid w:val="008230C7"/>
    <w:rsid w:val="008252D8"/>
    <w:rsid w:val="00841D7C"/>
    <w:rsid w:val="00844100"/>
    <w:rsid w:val="008447EC"/>
    <w:rsid w:val="00852013"/>
    <w:rsid w:val="00880508"/>
    <w:rsid w:val="008A2D7E"/>
    <w:rsid w:val="008C749F"/>
    <w:rsid w:val="008E232C"/>
    <w:rsid w:val="00902DFD"/>
    <w:rsid w:val="009236D8"/>
    <w:rsid w:val="0094299E"/>
    <w:rsid w:val="009436E8"/>
    <w:rsid w:val="00965FA5"/>
    <w:rsid w:val="009C321D"/>
    <w:rsid w:val="009D3699"/>
    <w:rsid w:val="009F0FC9"/>
    <w:rsid w:val="00A00E76"/>
    <w:rsid w:val="00A14B82"/>
    <w:rsid w:val="00A22636"/>
    <w:rsid w:val="00A30536"/>
    <w:rsid w:val="00A36F9A"/>
    <w:rsid w:val="00A6343B"/>
    <w:rsid w:val="00A71149"/>
    <w:rsid w:val="00A77B65"/>
    <w:rsid w:val="00A82849"/>
    <w:rsid w:val="00A97E32"/>
    <w:rsid w:val="00AA5C6B"/>
    <w:rsid w:val="00AB51EB"/>
    <w:rsid w:val="00AE2CDD"/>
    <w:rsid w:val="00AF0DBB"/>
    <w:rsid w:val="00B63E32"/>
    <w:rsid w:val="00B71DA3"/>
    <w:rsid w:val="00B95394"/>
    <w:rsid w:val="00B95FF6"/>
    <w:rsid w:val="00BB4C63"/>
    <w:rsid w:val="00BD2089"/>
    <w:rsid w:val="00BD309C"/>
    <w:rsid w:val="00BD457B"/>
    <w:rsid w:val="00BE083E"/>
    <w:rsid w:val="00C13E27"/>
    <w:rsid w:val="00C46808"/>
    <w:rsid w:val="00CA080D"/>
    <w:rsid w:val="00CC476D"/>
    <w:rsid w:val="00CF1E9C"/>
    <w:rsid w:val="00D22970"/>
    <w:rsid w:val="00D35FA8"/>
    <w:rsid w:val="00D479D1"/>
    <w:rsid w:val="00D86245"/>
    <w:rsid w:val="00DA4CAF"/>
    <w:rsid w:val="00DB3160"/>
    <w:rsid w:val="00DF28AF"/>
    <w:rsid w:val="00E066FA"/>
    <w:rsid w:val="00E228C2"/>
    <w:rsid w:val="00E3755F"/>
    <w:rsid w:val="00E56B10"/>
    <w:rsid w:val="00E82248"/>
    <w:rsid w:val="00E90E73"/>
    <w:rsid w:val="00E97369"/>
    <w:rsid w:val="00ED6AA4"/>
    <w:rsid w:val="00F200FF"/>
    <w:rsid w:val="00F30340"/>
    <w:rsid w:val="00F401EB"/>
    <w:rsid w:val="00F56E9C"/>
    <w:rsid w:val="00F6396B"/>
    <w:rsid w:val="00F73A14"/>
    <w:rsid w:val="00F74D94"/>
    <w:rsid w:val="00F764CE"/>
    <w:rsid w:val="00F84363"/>
    <w:rsid w:val="00FB4C26"/>
    <w:rsid w:val="00FC7AEA"/>
    <w:rsid w:val="00FF0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4FF33"/>
  <w15:chartTrackingRefBased/>
  <w15:docId w15:val="{A5B74E37-D2D7-4311-907B-2DCC10C2B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394"/>
    <w:pPr>
      <w:spacing w:after="0"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6287"/>
    <w:rPr>
      <w:color w:val="808080"/>
    </w:rPr>
  </w:style>
  <w:style w:type="table" w:styleId="TableGrid">
    <w:name w:val="Table Grid"/>
    <w:basedOn w:val="TableNormal"/>
    <w:uiPriority w:val="59"/>
    <w:rsid w:val="00176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0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uk Puji Lestari</dc:creator>
  <cp:keywords/>
  <dc:description/>
  <cp:lastModifiedBy>Reviewer</cp:lastModifiedBy>
  <cp:revision>16</cp:revision>
  <cp:lastPrinted>2024-02-23T03:39:00Z</cp:lastPrinted>
  <dcterms:created xsi:type="dcterms:W3CDTF">2023-01-27T01:02:00Z</dcterms:created>
  <dcterms:modified xsi:type="dcterms:W3CDTF">2024-02-23T05:55:00Z</dcterms:modified>
</cp:coreProperties>
</file>